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43D6A" w14:textId="0959286D" w:rsidR="00581580" w:rsidRDefault="00581580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  <w:bookmarkStart w:id="0" w:name="_Hlk41166106"/>
    </w:p>
    <w:p w14:paraId="7B04107F" w14:textId="4C8667AC" w:rsidR="00D460FE" w:rsidRDefault="00D460FE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  <w:bookmarkStart w:id="1" w:name="_Hlk45405722"/>
      <w:r w:rsidRPr="00DA4ED3">
        <w:rPr>
          <w:b/>
        </w:rPr>
        <w:t xml:space="preserve">Supplementary Table </w:t>
      </w:r>
      <w:r>
        <w:rPr>
          <w:b/>
        </w:rPr>
        <w:t>1</w:t>
      </w:r>
      <w:bookmarkEnd w:id="1"/>
      <w:r w:rsidR="003E5E71">
        <w:rPr>
          <w:b/>
        </w:rPr>
        <w:t xml:space="preserve">. Participants </w:t>
      </w:r>
      <w:r w:rsidRPr="00DA4ED3">
        <w:rPr>
          <w:b/>
        </w:rPr>
        <w:t>demographics</w:t>
      </w:r>
      <w:r>
        <w:rPr>
          <w:b/>
        </w:rPr>
        <w:t xml:space="preserve"> for </w:t>
      </w:r>
      <w:r w:rsidR="003E5E71">
        <w:rPr>
          <w:b/>
        </w:rPr>
        <w:t xml:space="preserve">network </w:t>
      </w:r>
      <w:r>
        <w:rPr>
          <w:b/>
        </w:rPr>
        <w:t>seed definition</w:t>
      </w:r>
      <w:r w:rsidR="003E5E71">
        <w:rPr>
          <w:b/>
        </w:rPr>
        <w:t xml:space="preserve"> step</w:t>
      </w:r>
      <w:r w:rsidR="005860BC">
        <w:rPr>
          <w:b/>
        </w:rPr>
        <w:t>.</w:t>
      </w:r>
      <w:r>
        <w:rPr>
          <w:b/>
        </w:rPr>
        <w:t xml:space="preserve"> </w:t>
      </w:r>
    </w:p>
    <w:tbl>
      <w:tblPr>
        <w:tblStyle w:val="TableGrid"/>
        <w:tblW w:w="1376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6"/>
        <w:gridCol w:w="1303"/>
        <w:gridCol w:w="1349"/>
        <w:gridCol w:w="900"/>
        <w:gridCol w:w="236"/>
        <w:gridCol w:w="1281"/>
        <w:gridCol w:w="1350"/>
        <w:gridCol w:w="990"/>
        <w:gridCol w:w="270"/>
        <w:gridCol w:w="1350"/>
        <w:gridCol w:w="1530"/>
        <w:gridCol w:w="1440"/>
      </w:tblGrid>
      <w:tr w:rsidR="00FD300F" w:rsidRPr="00755020" w14:paraId="0895C8C5" w14:textId="14186E10" w:rsidTr="00C42815">
        <w:trPr>
          <w:trHeight w:val="419"/>
          <w:jc w:val="center"/>
        </w:trPr>
        <w:tc>
          <w:tcPr>
            <w:tcW w:w="176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AEDBC6" w14:textId="77777777" w:rsidR="00FD300F" w:rsidRPr="006D75DD" w:rsidRDefault="00FD300F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35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7A11E7A" w14:textId="2F5BD8F3" w:rsidR="00FD300F" w:rsidRPr="006D75DD" w:rsidRDefault="00FD300F" w:rsidP="00163E13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  <w:r w:rsidRPr="002D6795">
              <w:rPr>
                <w:b/>
                <w:sz w:val="20"/>
              </w:rPr>
              <w:t>Main</w:t>
            </w:r>
            <w:r>
              <w:rPr>
                <w:b/>
                <w:sz w:val="20"/>
              </w:rPr>
              <w:t xml:space="preserve"> dataset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0EB88DC" w14:textId="5D75B4AC" w:rsidR="00FD300F" w:rsidRPr="006D75DD" w:rsidRDefault="00FD300F" w:rsidP="00163E13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</w:p>
        </w:tc>
        <w:tc>
          <w:tcPr>
            <w:tcW w:w="362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F766D68" w14:textId="0E49B130" w:rsidR="00FD300F" w:rsidRPr="00875B2E" w:rsidRDefault="00FD300F" w:rsidP="00163E13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  <w:highlight w:val="yellow"/>
              </w:rPr>
            </w:pPr>
            <w:r w:rsidRPr="00875B2E">
              <w:rPr>
                <w:b/>
                <w:sz w:val="20"/>
                <w:highlight w:val="yellow"/>
              </w:rPr>
              <w:t>Validation dataset 1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F60567" w14:textId="77777777" w:rsidR="00FD300F" w:rsidRPr="00875B2E" w:rsidRDefault="00FD300F" w:rsidP="00163E13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  <w:highlight w:val="yellow"/>
              </w:rPr>
            </w:pPr>
          </w:p>
        </w:tc>
        <w:tc>
          <w:tcPr>
            <w:tcW w:w="43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84316EF" w14:textId="5B0FEB3B" w:rsidR="00FD300F" w:rsidRPr="00875B2E" w:rsidRDefault="00C42815" w:rsidP="00163E13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  <w:highlight w:val="yellow"/>
              </w:rPr>
            </w:pPr>
            <w:r w:rsidRPr="00875B2E">
              <w:rPr>
                <w:b/>
                <w:sz w:val="20"/>
                <w:highlight w:val="yellow"/>
              </w:rPr>
              <w:t>Validation dataset 2</w:t>
            </w:r>
          </w:p>
        </w:tc>
      </w:tr>
      <w:tr w:rsidR="00C42815" w:rsidRPr="00755020" w14:paraId="780DEC02" w14:textId="10D38E5E" w:rsidTr="00C42815">
        <w:trPr>
          <w:trHeight w:val="419"/>
          <w:jc w:val="center"/>
        </w:trPr>
        <w:tc>
          <w:tcPr>
            <w:tcW w:w="176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7543EADB" w14:textId="77777777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995C3BA" w14:textId="77777777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CN</w:t>
            </w:r>
          </w:p>
        </w:tc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872233F" w14:textId="77777777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E02CF4">
              <w:rPr>
                <w:b/>
                <w:sz w:val="20"/>
              </w:rPr>
              <w:t>probable AD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25D94E2" w14:textId="069BCEAA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-value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DBF14E9" w14:textId="4B1AE8B0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691ED23" w14:textId="77777777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C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4DFC824" w14:textId="77777777" w:rsidR="00C42815" w:rsidRPr="006D75DD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E02CF4">
              <w:rPr>
                <w:b/>
                <w:sz w:val="20"/>
              </w:rPr>
              <w:t>probable AD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752AADB1" w14:textId="0EC1A74E" w:rsidR="00C42815" w:rsidRPr="00E02CF4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-value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4B7DEB96" w14:textId="77777777" w:rsidR="00C42815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10A110B" w14:textId="51806CAC" w:rsidR="00C42815" w:rsidRPr="003A3512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3A3512">
              <w:rPr>
                <w:b/>
                <w:sz w:val="20"/>
              </w:rPr>
              <w:t>C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FFEADD3" w14:textId="46D5D5CE" w:rsidR="00C42815" w:rsidRPr="003A3512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3A3512">
              <w:rPr>
                <w:b/>
                <w:sz w:val="20"/>
              </w:rPr>
              <w:t>probable AD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F0960D3" w14:textId="14781914" w:rsidR="00C42815" w:rsidRPr="003A3512" w:rsidRDefault="00C42815" w:rsidP="00C42815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3A3512">
              <w:rPr>
                <w:b/>
                <w:sz w:val="20"/>
              </w:rPr>
              <w:t>p-value</w:t>
            </w:r>
          </w:p>
        </w:tc>
      </w:tr>
      <w:tr w:rsidR="00163E13" w:rsidRPr="00755020" w14:paraId="19DE4799" w14:textId="45D44CBA" w:rsidTr="00C42815">
        <w:trPr>
          <w:trHeight w:val="306"/>
          <w:jc w:val="center"/>
        </w:trPr>
        <w:tc>
          <w:tcPr>
            <w:tcW w:w="1766" w:type="dxa"/>
            <w:tcBorders>
              <w:top w:val="single" w:sz="4" w:space="0" w:color="auto"/>
            </w:tcBorders>
          </w:tcPr>
          <w:p w14:paraId="49240E40" w14:textId="52FD1C9F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b/>
                <w:sz w:val="20"/>
              </w:rPr>
              <w:t>N</w:t>
            </w:r>
          </w:p>
        </w:tc>
        <w:tc>
          <w:tcPr>
            <w:tcW w:w="1303" w:type="dxa"/>
            <w:tcBorders>
              <w:top w:val="single" w:sz="4" w:space="0" w:color="auto"/>
            </w:tcBorders>
          </w:tcPr>
          <w:p w14:paraId="07437B1B" w14:textId="33C4578A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32</w:t>
            </w:r>
          </w:p>
        </w:tc>
        <w:tc>
          <w:tcPr>
            <w:tcW w:w="1349" w:type="dxa"/>
            <w:tcBorders>
              <w:top w:val="single" w:sz="4" w:space="0" w:color="auto"/>
            </w:tcBorders>
          </w:tcPr>
          <w:p w14:paraId="35BC6A6D" w14:textId="182A34F9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67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28ABD73E" w14:textId="363C12A2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184BB69C" w14:textId="3B257FFD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</w:tcPr>
          <w:p w14:paraId="2BA93E70" w14:textId="0C0C543F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83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528D0C7" w14:textId="0A47586D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60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8221A7A" w14:textId="3155C264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44E94AE4" w14:textId="77777777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F729C75" w14:textId="2264247A" w:rsidR="00163E13" w:rsidRPr="003A3512" w:rsidRDefault="00755020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52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A30D2AE" w14:textId="5BE24B5E" w:rsidR="00163E13" w:rsidRPr="003A3512" w:rsidRDefault="00755020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90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C905FBF" w14:textId="137249BD" w:rsidR="00163E13" w:rsidRPr="003A3512" w:rsidRDefault="00755020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-</w:t>
            </w:r>
          </w:p>
        </w:tc>
      </w:tr>
      <w:tr w:rsidR="00163E13" w:rsidRPr="00755020" w14:paraId="68D29679" w14:textId="49B61CF8" w:rsidTr="00C42815">
        <w:trPr>
          <w:trHeight w:val="108"/>
          <w:jc w:val="center"/>
        </w:trPr>
        <w:tc>
          <w:tcPr>
            <w:tcW w:w="1766" w:type="dxa"/>
            <w:vMerge w:val="restart"/>
          </w:tcPr>
          <w:p w14:paraId="7F6D823C" w14:textId="77777777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926AA8">
              <w:rPr>
                <w:b/>
                <w:sz w:val="20"/>
              </w:rPr>
              <w:t>Age, y</w:t>
            </w:r>
          </w:p>
        </w:tc>
        <w:tc>
          <w:tcPr>
            <w:tcW w:w="1303" w:type="dxa"/>
          </w:tcPr>
          <w:p w14:paraId="272A26D8" w14:textId="15F55240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6.53</w:t>
            </w:r>
            <w:r w:rsidRPr="00617A8E">
              <w:rPr>
                <w:rFonts w:hint="eastAsia"/>
                <w:sz w:val="20"/>
              </w:rPr>
              <w:t>~</w:t>
            </w:r>
            <w:r>
              <w:rPr>
                <w:sz w:val="20"/>
              </w:rPr>
              <w:t>90.22</w:t>
            </w:r>
          </w:p>
        </w:tc>
        <w:tc>
          <w:tcPr>
            <w:tcW w:w="1349" w:type="dxa"/>
          </w:tcPr>
          <w:p w14:paraId="645B8BA7" w14:textId="57A8AEFC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5</w:t>
            </w:r>
            <w:r w:rsidRPr="00617A8E">
              <w:rPr>
                <w:sz w:val="20"/>
              </w:rPr>
              <w:t>.</w:t>
            </w:r>
            <w:r>
              <w:rPr>
                <w:sz w:val="20"/>
              </w:rPr>
              <w:t>96</w:t>
            </w:r>
            <w:r w:rsidRPr="00617A8E">
              <w:rPr>
                <w:rFonts w:hint="eastAsia"/>
                <w:sz w:val="20"/>
              </w:rPr>
              <w:t>~</w:t>
            </w:r>
            <w:r w:rsidRPr="00617A8E">
              <w:rPr>
                <w:sz w:val="20"/>
              </w:rPr>
              <w:t>90.50</w:t>
            </w:r>
          </w:p>
        </w:tc>
        <w:tc>
          <w:tcPr>
            <w:tcW w:w="900" w:type="dxa"/>
          </w:tcPr>
          <w:p w14:paraId="6C78DA41" w14:textId="18E52E19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236" w:type="dxa"/>
          </w:tcPr>
          <w:p w14:paraId="270968F3" w14:textId="636D2031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2F0BFF9B" w14:textId="77777777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56.53</w:t>
            </w:r>
            <w:r w:rsidRPr="00617A8E">
              <w:rPr>
                <w:rFonts w:hint="eastAsia"/>
                <w:sz w:val="20"/>
              </w:rPr>
              <w:t>~</w:t>
            </w:r>
            <w:r>
              <w:rPr>
                <w:sz w:val="20"/>
              </w:rPr>
              <w:t>93.80</w:t>
            </w:r>
          </w:p>
        </w:tc>
        <w:tc>
          <w:tcPr>
            <w:tcW w:w="1350" w:type="dxa"/>
          </w:tcPr>
          <w:p w14:paraId="5BAF22B0" w14:textId="66E8FE02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5</w:t>
            </w:r>
            <w:r w:rsidRPr="00617A8E">
              <w:rPr>
                <w:sz w:val="20"/>
              </w:rPr>
              <w:t>.</w:t>
            </w:r>
            <w:r>
              <w:rPr>
                <w:sz w:val="20"/>
              </w:rPr>
              <w:t>33</w:t>
            </w:r>
            <w:r w:rsidRPr="00617A8E">
              <w:rPr>
                <w:rFonts w:hint="eastAsia"/>
                <w:sz w:val="20"/>
              </w:rPr>
              <w:t>~</w:t>
            </w:r>
            <w:r>
              <w:rPr>
                <w:sz w:val="20"/>
              </w:rPr>
              <w:t>90.50</w:t>
            </w:r>
          </w:p>
        </w:tc>
        <w:tc>
          <w:tcPr>
            <w:tcW w:w="990" w:type="dxa"/>
          </w:tcPr>
          <w:p w14:paraId="6ABFE205" w14:textId="77777777" w:rsidR="00163E13" w:rsidRPr="00617A8E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270" w:type="dxa"/>
          </w:tcPr>
          <w:p w14:paraId="00F972CF" w14:textId="77777777" w:rsidR="00163E13" w:rsidRPr="00617A8E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2811EC13" w14:textId="27DD3AA5" w:rsidR="00163E13" w:rsidRPr="003A3512" w:rsidRDefault="0054591F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62.24~93.80</w:t>
            </w:r>
          </w:p>
        </w:tc>
        <w:tc>
          <w:tcPr>
            <w:tcW w:w="1530" w:type="dxa"/>
          </w:tcPr>
          <w:p w14:paraId="59861678" w14:textId="10569AED" w:rsidR="00163E13" w:rsidRPr="003A3512" w:rsidRDefault="0054591F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55.33~90.06</w:t>
            </w:r>
          </w:p>
        </w:tc>
        <w:tc>
          <w:tcPr>
            <w:tcW w:w="1440" w:type="dxa"/>
          </w:tcPr>
          <w:p w14:paraId="6A823639" w14:textId="6E0F3C38" w:rsidR="00163E13" w:rsidRPr="003A3512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</w:tr>
      <w:tr w:rsidR="00163E13" w:rsidRPr="00755020" w14:paraId="6879261C" w14:textId="20672AA3" w:rsidTr="00C42815">
        <w:trPr>
          <w:trHeight w:val="108"/>
          <w:jc w:val="center"/>
        </w:trPr>
        <w:tc>
          <w:tcPr>
            <w:tcW w:w="1766" w:type="dxa"/>
            <w:vMerge/>
          </w:tcPr>
          <w:p w14:paraId="71E3864E" w14:textId="77777777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03" w:type="dxa"/>
          </w:tcPr>
          <w:p w14:paraId="40A4632F" w14:textId="74C04728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3.52</w:t>
            </w:r>
            <w:r w:rsidRPr="00926AA8">
              <w:rPr>
                <w:sz w:val="20"/>
              </w:rPr>
              <w:t>±</w:t>
            </w:r>
            <w:r>
              <w:rPr>
                <w:sz w:val="20"/>
              </w:rPr>
              <w:t>6.27</w:t>
            </w:r>
          </w:p>
        </w:tc>
        <w:tc>
          <w:tcPr>
            <w:tcW w:w="1349" w:type="dxa"/>
          </w:tcPr>
          <w:p w14:paraId="60B52E51" w14:textId="0F76CAB6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4.35</w:t>
            </w:r>
            <w:r w:rsidRPr="00926AA8">
              <w:rPr>
                <w:sz w:val="20"/>
              </w:rPr>
              <w:t>±</w:t>
            </w:r>
            <w:r>
              <w:rPr>
                <w:sz w:val="20"/>
              </w:rPr>
              <w:t>8.07</w:t>
            </w:r>
          </w:p>
        </w:tc>
        <w:tc>
          <w:tcPr>
            <w:tcW w:w="900" w:type="dxa"/>
          </w:tcPr>
          <w:p w14:paraId="5A74CC24" w14:textId="2B263B5E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25</w:t>
            </w:r>
          </w:p>
        </w:tc>
        <w:tc>
          <w:tcPr>
            <w:tcW w:w="236" w:type="dxa"/>
          </w:tcPr>
          <w:p w14:paraId="21BEBAC3" w14:textId="7359E360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2D0F7C72" w14:textId="18751BE9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4.90</w:t>
            </w:r>
            <w:r w:rsidRPr="00926AA8">
              <w:rPr>
                <w:sz w:val="20"/>
              </w:rPr>
              <w:t>±</w:t>
            </w:r>
            <w:r>
              <w:rPr>
                <w:sz w:val="20"/>
              </w:rPr>
              <w:t>6.35</w:t>
            </w:r>
          </w:p>
        </w:tc>
        <w:tc>
          <w:tcPr>
            <w:tcW w:w="1350" w:type="dxa"/>
          </w:tcPr>
          <w:p w14:paraId="35CF3035" w14:textId="62DD2113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5.48</w:t>
            </w:r>
            <w:r w:rsidRPr="00926AA8">
              <w:rPr>
                <w:sz w:val="20"/>
              </w:rPr>
              <w:t>±</w:t>
            </w:r>
            <w:r>
              <w:rPr>
                <w:sz w:val="20"/>
              </w:rPr>
              <w:t>7.62</w:t>
            </w:r>
          </w:p>
        </w:tc>
        <w:tc>
          <w:tcPr>
            <w:tcW w:w="990" w:type="dxa"/>
          </w:tcPr>
          <w:p w14:paraId="0EE9E7B4" w14:textId="74CE65B1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26</w:t>
            </w:r>
          </w:p>
        </w:tc>
        <w:tc>
          <w:tcPr>
            <w:tcW w:w="270" w:type="dxa"/>
          </w:tcPr>
          <w:p w14:paraId="71184722" w14:textId="77777777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095DC349" w14:textId="36D4F130" w:rsidR="00163E13" w:rsidRPr="003A3512" w:rsidRDefault="0054591F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77.08±5.88</w:t>
            </w:r>
          </w:p>
        </w:tc>
        <w:tc>
          <w:tcPr>
            <w:tcW w:w="1530" w:type="dxa"/>
          </w:tcPr>
          <w:p w14:paraId="3EC6F4B7" w14:textId="12A8143F" w:rsidR="00163E13" w:rsidRPr="003A3512" w:rsidRDefault="00DE41EF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76.48±7.10</w:t>
            </w:r>
          </w:p>
        </w:tc>
        <w:tc>
          <w:tcPr>
            <w:tcW w:w="1440" w:type="dxa"/>
          </w:tcPr>
          <w:p w14:paraId="30DB6158" w14:textId="4B42F25A" w:rsidR="00163E13" w:rsidRPr="003A3512" w:rsidRDefault="00DE41EF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0.41</w:t>
            </w:r>
          </w:p>
        </w:tc>
      </w:tr>
      <w:tr w:rsidR="00163E13" w:rsidRPr="00755020" w14:paraId="2806CA48" w14:textId="6B32344C" w:rsidTr="00C42815">
        <w:trPr>
          <w:trHeight w:val="419"/>
          <w:jc w:val="center"/>
        </w:trPr>
        <w:tc>
          <w:tcPr>
            <w:tcW w:w="1766" w:type="dxa"/>
          </w:tcPr>
          <w:p w14:paraId="0AB7FD9B" w14:textId="77777777" w:rsidR="00163E13" w:rsidRPr="00F23585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  <w:highlight w:val="yellow"/>
              </w:rPr>
            </w:pPr>
            <w:r w:rsidRPr="00F23585">
              <w:rPr>
                <w:b/>
                <w:sz w:val="20"/>
              </w:rPr>
              <w:t>Gender (M/F)</w:t>
            </w:r>
          </w:p>
        </w:tc>
        <w:tc>
          <w:tcPr>
            <w:tcW w:w="1303" w:type="dxa"/>
          </w:tcPr>
          <w:p w14:paraId="4F88D955" w14:textId="3397EFBB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10</w:t>
            </w:r>
            <w:r w:rsidRPr="00926AA8">
              <w:rPr>
                <w:sz w:val="20"/>
              </w:rPr>
              <w:t>/</w:t>
            </w:r>
            <w:r>
              <w:rPr>
                <w:sz w:val="20"/>
              </w:rPr>
              <w:t>122</w:t>
            </w:r>
          </w:p>
        </w:tc>
        <w:tc>
          <w:tcPr>
            <w:tcW w:w="1349" w:type="dxa"/>
          </w:tcPr>
          <w:p w14:paraId="2128A5FA" w14:textId="477901E3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99</w:t>
            </w:r>
            <w:r w:rsidRPr="00926AA8">
              <w:rPr>
                <w:sz w:val="20"/>
              </w:rPr>
              <w:t>/</w:t>
            </w:r>
            <w:r>
              <w:rPr>
                <w:sz w:val="20"/>
              </w:rPr>
              <w:t>68</w:t>
            </w:r>
          </w:p>
        </w:tc>
        <w:tc>
          <w:tcPr>
            <w:tcW w:w="900" w:type="dxa"/>
          </w:tcPr>
          <w:p w14:paraId="1A5A7AC9" w14:textId="15D8A13E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02*</w:t>
            </w:r>
          </w:p>
        </w:tc>
        <w:tc>
          <w:tcPr>
            <w:tcW w:w="236" w:type="dxa"/>
          </w:tcPr>
          <w:p w14:paraId="2F741C6C" w14:textId="4DC85B11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14732258" w14:textId="45F14B73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95</w:t>
            </w:r>
            <w:r w:rsidRPr="00926AA8">
              <w:rPr>
                <w:sz w:val="20"/>
              </w:rPr>
              <w:t>/</w:t>
            </w:r>
            <w:r>
              <w:rPr>
                <w:sz w:val="20"/>
              </w:rPr>
              <w:t>188</w:t>
            </w:r>
          </w:p>
        </w:tc>
        <w:tc>
          <w:tcPr>
            <w:tcW w:w="1350" w:type="dxa"/>
          </w:tcPr>
          <w:p w14:paraId="39E1D720" w14:textId="3C1AF6B8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14</w:t>
            </w:r>
            <w:r w:rsidRPr="00926AA8">
              <w:rPr>
                <w:sz w:val="20"/>
              </w:rPr>
              <w:t>/1</w:t>
            </w:r>
            <w:r>
              <w:rPr>
                <w:sz w:val="20"/>
              </w:rPr>
              <w:t>46</w:t>
            </w:r>
          </w:p>
        </w:tc>
        <w:tc>
          <w:tcPr>
            <w:tcW w:w="990" w:type="dxa"/>
          </w:tcPr>
          <w:p w14:paraId="1AB2ACED" w14:textId="4E611D44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02*</w:t>
            </w:r>
          </w:p>
        </w:tc>
        <w:tc>
          <w:tcPr>
            <w:tcW w:w="270" w:type="dxa"/>
          </w:tcPr>
          <w:p w14:paraId="4E783618" w14:textId="77777777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06599142" w14:textId="118C3E7A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85/65</w:t>
            </w:r>
          </w:p>
        </w:tc>
        <w:tc>
          <w:tcPr>
            <w:tcW w:w="1530" w:type="dxa"/>
          </w:tcPr>
          <w:p w14:paraId="2C91D0CA" w14:textId="4DE4AB06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15/77</w:t>
            </w:r>
          </w:p>
        </w:tc>
        <w:tc>
          <w:tcPr>
            <w:tcW w:w="1440" w:type="dxa"/>
          </w:tcPr>
          <w:p w14:paraId="000D44D2" w14:textId="34413028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0.55</w:t>
            </w:r>
          </w:p>
        </w:tc>
      </w:tr>
      <w:tr w:rsidR="00163E13" w:rsidRPr="00755020" w14:paraId="32879936" w14:textId="1815CD7C" w:rsidTr="00C42815">
        <w:trPr>
          <w:trHeight w:val="419"/>
          <w:jc w:val="center"/>
        </w:trPr>
        <w:tc>
          <w:tcPr>
            <w:tcW w:w="1766" w:type="dxa"/>
          </w:tcPr>
          <w:p w14:paraId="278AF5F6" w14:textId="77777777" w:rsidR="00163E13" w:rsidRPr="00F23585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Handedness (R/L)</w:t>
            </w:r>
          </w:p>
        </w:tc>
        <w:tc>
          <w:tcPr>
            <w:tcW w:w="1303" w:type="dxa"/>
          </w:tcPr>
          <w:p w14:paraId="190AB4FD" w14:textId="1C16D5B4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07/25</w:t>
            </w:r>
          </w:p>
        </w:tc>
        <w:tc>
          <w:tcPr>
            <w:tcW w:w="1349" w:type="dxa"/>
          </w:tcPr>
          <w:p w14:paraId="5BF58630" w14:textId="60258502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4/13</w:t>
            </w:r>
          </w:p>
        </w:tc>
        <w:tc>
          <w:tcPr>
            <w:tcW w:w="900" w:type="dxa"/>
          </w:tcPr>
          <w:p w14:paraId="5C683A98" w14:textId="680C693A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32</w:t>
            </w:r>
          </w:p>
        </w:tc>
        <w:tc>
          <w:tcPr>
            <w:tcW w:w="236" w:type="dxa"/>
          </w:tcPr>
          <w:p w14:paraId="7529C3EA" w14:textId="1C25422B" w:rsidR="00163E13" w:rsidRPr="00926AA8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5E4DD819" w14:textId="0B77C3DA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46/37</w:t>
            </w:r>
          </w:p>
        </w:tc>
        <w:tc>
          <w:tcPr>
            <w:tcW w:w="1350" w:type="dxa"/>
          </w:tcPr>
          <w:p w14:paraId="1696CEC8" w14:textId="46593671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36/24</w:t>
            </w:r>
          </w:p>
        </w:tc>
        <w:tc>
          <w:tcPr>
            <w:tcW w:w="990" w:type="dxa"/>
          </w:tcPr>
          <w:p w14:paraId="590449D4" w14:textId="6B9274C3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14</w:t>
            </w:r>
          </w:p>
        </w:tc>
        <w:tc>
          <w:tcPr>
            <w:tcW w:w="270" w:type="dxa"/>
          </w:tcPr>
          <w:p w14:paraId="0A5E8C0F" w14:textId="77777777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1ACEC8C7" w14:textId="40A02CC5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38/12</w:t>
            </w:r>
          </w:p>
        </w:tc>
        <w:tc>
          <w:tcPr>
            <w:tcW w:w="1530" w:type="dxa"/>
          </w:tcPr>
          <w:p w14:paraId="324C9313" w14:textId="15CFF452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81/11</w:t>
            </w:r>
          </w:p>
        </w:tc>
        <w:tc>
          <w:tcPr>
            <w:tcW w:w="1440" w:type="dxa"/>
          </w:tcPr>
          <w:p w14:paraId="1778D36F" w14:textId="3DBD5FFA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0.41</w:t>
            </w:r>
          </w:p>
        </w:tc>
      </w:tr>
      <w:tr w:rsidR="00163E13" w:rsidRPr="00755020" w14:paraId="2B7C1FD3" w14:textId="1154121A" w:rsidTr="00C42815">
        <w:trPr>
          <w:trHeight w:val="419"/>
          <w:jc w:val="center"/>
        </w:trPr>
        <w:tc>
          <w:tcPr>
            <w:tcW w:w="1766" w:type="dxa"/>
          </w:tcPr>
          <w:p w14:paraId="170D7C32" w14:textId="77777777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b/>
                <w:sz w:val="20"/>
              </w:rPr>
              <w:t xml:space="preserve">Education, y </w:t>
            </w:r>
          </w:p>
        </w:tc>
        <w:tc>
          <w:tcPr>
            <w:tcW w:w="1303" w:type="dxa"/>
          </w:tcPr>
          <w:p w14:paraId="7B6239E4" w14:textId="2A68E9C5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>
              <w:rPr>
                <w:sz w:val="20"/>
              </w:rPr>
              <w:t>23</w:t>
            </w:r>
            <w:r w:rsidRPr="006D75DD">
              <w:rPr>
                <w:sz w:val="20"/>
              </w:rPr>
              <w:t>±2.</w:t>
            </w:r>
            <w:r>
              <w:rPr>
                <w:sz w:val="20"/>
              </w:rPr>
              <w:t>54</w:t>
            </w:r>
          </w:p>
        </w:tc>
        <w:tc>
          <w:tcPr>
            <w:tcW w:w="1349" w:type="dxa"/>
          </w:tcPr>
          <w:p w14:paraId="6514581B" w14:textId="5752B8E5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.95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68</w:t>
            </w:r>
          </w:p>
        </w:tc>
        <w:tc>
          <w:tcPr>
            <w:tcW w:w="900" w:type="dxa"/>
          </w:tcPr>
          <w:p w14:paraId="0A233A61" w14:textId="2C1E1278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01*</w:t>
            </w:r>
          </w:p>
        </w:tc>
        <w:tc>
          <w:tcPr>
            <w:tcW w:w="236" w:type="dxa"/>
          </w:tcPr>
          <w:p w14:paraId="5884E5AB" w14:textId="259CC44B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7D6BA423" w14:textId="30CB4964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>
              <w:rPr>
                <w:sz w:val="20"/>
              </w:rPr>
              <w:t>31</w:t>
            </w:r>
            <w:r w:rsidRPr="006D75DD">
              <w:rPr>
                <w:sz w:val="20"/>
              </w:rPr>
              <w:t>±2.</w:t>
            </w:r>
            <w:r>
              <w:rPr>
                <w:sz w:val="20"/>
              </w:rPr>
              <w:t>77</w:t>
            </w:r>
          </w:p>
        </w:tc>
        <w:tc>
          <w:tcPr>
            <w:tcW w:w="1350" w:type="dxa"/>
          </w:tcPr>
          <w:p w14:paraId="7517C20B" w14:textId="57A9F956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.66</w:t>
            </w:r>
            <w:r w:rsidRPr="006D75DD">
              <w:rPr>
                <w:sz w:val="20"/>
              </w:rPr>
              <w:t>±2.</w:t>
            </w:r>
            <w:r>
              <w:rPr>
                <w:sz w:val="20"/>
              </w:rPr>
              <w:t>87</w:t>
            </w:r>
          </w:p>
        </w:tc>
        <w:tc>
          <w:tcPr>
            <w:tcW w:w="990" w:type="dxa"/>
          </w:tcPr>
          <w:p w14:paraId="220A7859" w14:textId="2FE68253" w:rsidR="00163E13" w:rsidRPr="006D75DD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002*</w:t>
            </w:r>
          </w:p>
        </w:tc>
        <w:tc>
          <w:tcPr>
            <w:tcW w:w="270" w:type="dxa"/>
          </w:tcPr>
          <w:p w14:paraId="0FB74E07" w14:textId="77777777" w:rsidR="00163E13" w:rsidRDefault="00163E13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88E6288" w14:textId="71B441C0" w:rsidR="00163E13" w:rsidRPr="003A3512" w:rsidRDefault="0027380A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5.8</w:t>
            </w:r>
            <w:r w:rsidR="00CF34D8" w:rsidRPr="003A3512">
              <w:rPr>
                <w:sz w:val="20"/>
              </w:rPr>
              <w:t>5±</w:t>
            </w:r>
            <w:r w:rsidRPr="003A3512">
              <w:rPr>
                <w:sz w:val="20"/>
              </w:rPr>
              <w:t>3.03</w:t>
            </w:r>
          </w:p>
        </w:tc>
        <w:tc>
          <w:tcPr>
            <w:tcW w:w="1530" w:type="dxa"/>
          </w:tcPr>
          <w:p w14:paraId="75DE777D" w14:textId="0434726E" w:rsidR="00163E13" w:rsidRPr="003A3512" w:rsidRDefault="00CF34D8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5.40±3.01</w:t>
            </w:r>
          </w:p>
        </w:tc>
        <w:tc>
          <w:tcPr>
            <w:tcW w:w="1440" w:type="dxa"/>
          </w:tcPr>
          <w:p w14:paraId="61472962" w14:textId="2AE39442" w:rsidR="00163E13" w:rsidRPr="003A3512" w:rsidRDefault="009C2F44" w:rsidP="00163E13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0.17</w:t>
            </w:r>
          </w:p>
        </w:tc>
      </w:tr>
      <w:tr w:rsidR="009C2F44" w:rsidRPr="00755020" w14:paraId="461E65C7" w14:textId="020B7642" w:rsidTr="00C42815">
        <w:trPr>
          <w:trHeight w:val="419"/>
          <w:jc w:val="center"/>
        </w:trPr>
        <w:tc>
          <w:tcPr>
            <w:tcW w:w="1766" w:type="dxa"/>
          </w:tcPr>
          <w:p w14:paraId="53DDB6FF" w14:textId="77777777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POE e4 (+/-)</w:t>
            </w:r>
          </w:p>
        </w:tc>
        <w:tc>
          <w:tcPr>
            <w:tcW w:w="1303" w:type="dxa"/>
          </w:tcPr>
          <w:p w14:paraId="7BC22A34" w14:textId="6E0339E5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8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74</w:t>
            </w:r>
          </w:p>
        </w:tc>
        <w:tc>
          <w:tcPr>
            <w:tcW w:w="1349" w:type="dxa"/>
          </w:tcPr>
          <w:p w14:paraId="5EF388F8" w14:textId="6B1EDA45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3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114</w:t>
            </w:r>
          </w:p>
        </w:tc>
        <w:tc>
          <w:tcPr>
            <w:tcW w:w="900" w:type="dxa"/>
          </w:tcPr>
          <w:p w14:paraId="3E0D8188" w14:textId="6D3340FB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36" w:type="dxa"/>
          </w:tcPr>
          <w:p w14:paraId="3FDA784C" w14:textId="04835982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3B45CC28" w14:textId="4A0FC981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74/108</w:t>
            </w:r>
          </w:p>
        </w:tc>
        <w:tc>
          <w:tcPr>
            <w:tcW w:w="1350" w:type="dxa"/>
          </w:tcPr>
          <w:p w14:paraId="03F0C0BB" w14:textId="175F6D3E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20/239</w:t>
            </w:r>
          </w:p>
        </w:tc>
        <w:tc>
          <w:tcPr>
            <w:tcW w:w="990" w:type="dxa"/>
          </w:tcPr>
          <w:p w14:paraId="52A11C00" w14:textId="0DBF0896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70" w:type="dxa"/>
          </w:tcPr>
          <w:p w14:paraId="58AC7CDD" w14:textId="77777777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06C53DF2" w14:textId="1494FC90" w:rsidR="009C2F44" w:rsidRPr="003A3512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116/34</w:t>
            </w:r>
          </w:p>
        </w:tc>
        <w:tc>
          <w:tcPr>
            <w:tcW w:w="1530" w:type="dxa"/>
          </w:tcPr>
          <w:p w14:paraId="3C898714" w14:textId="37511BA4" w:rsidR="009C2F44" w:rsidRPr="003A3512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67/125</w:t>
            </w:r>
          </w:p>
        </w:tc>
        <w:tc>
          <w:tcPr>
            <w:tcW w:w="1440" w:type="dxa"/>
          </w:tcPr>
          <w:p w14:paraId="0CC4613A" w14:textId="60CEF19C" w:rsidR="009C2F44" w:rsidRPr="003A3512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&lt;0.001*</w:t>
            </w:r>
          </w:p>
        </w:tc>
      </w:tr>
      <w:tr w:rsidR="009C2F44" w:rsidRPr="00755020" w14:paraId="7765B062" w14:textId="64D297BB" w:rsidTr="00C42815">
        <w:trPr>
          <w:trHeight w:val="419"/>
          <w:jc w:val="center"/>
        </w:trPr>
        <w:tc>
          <w:tcPr>
            <w:tcW w:w="1766" w:type="dxa"/>
          </w:tcPr>
          <w:p w14:paraId="173364B4" w14:textId="77777777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Memory</w:t>
            </w:r>
          </w:p>
        </w:tc>
        <w:tc>
          <w:tcPr>
            <w:tcW w:w="1303" w:type="dxa"/>
          </w:tcPr>
          <w:p w14:paraId="29AB05F7" w14:textId="75E01E0F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.</w:t>
            </w:r>
            <w:r>
              <w:rPr>
                <w:sz w:val="20"/>
              </w:rPr>
              <w:t>07</w:t>
            </w:r>
            <w:r w:rsidRPr="006D75DD">
              <w:rPr>
                <w:sz w:val="20"/>
              </w:rPr>
              <w:t>±0.6</w:t>
            </w:r>
            <w:r>
              <w:rPr>
                <w:sz w:val="20"/>
              </w:rPr>
              <w:t>2</w:t>
            </w:r>
          </w:p>
        </w:tc>
        <w:tc>
          <w:tcPr>
            <w:tcW w:w="1349" w:type="dxa"/>
          </w:tcPr>
          <w:p w14:paraId="131241BF" w14:textId="1724950F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-0.</w:t>
            </w:r>
            <w:r>
              <w:rPr>
                <w:sz w:val="20"/>
              </w:rPr>
              <w:t>82</w:t>
            </w:r>
            <w:r w:rsidRPr="006D75DD">
              <w:rPr>
                <w:sz w:val="20"/>
              </w:rPr>
              <w:t>±0.</w:t>
            </w:r>
            <w:r>
              <w:rPr>
                <w:sz w:val="20"/>
              </w:rPr>
              <w:t>59</w:t>
            </w:r>
          </w:p>
        </w:tc>
        <w:tc>
          <w:tcPr>
            <w:tcW w:w="900" w:type="dxa"/>
          </w:tcPr>
          <w:p w14:paraId="51FEDA5F" w14:textId="72D9D3F8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36" w:type="dxa"/>
          </w:tcPr>
          <w:p w14:paraId="3E70FDBA" w14:textId="272F05D1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0FC28B09" w14:textId="2BE5FDCF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.</w:t>
            </w:r>
            <w:r>
              <w:rPr>
                <w:sz w:val="20"/>
              </w:rPr>
              <w:t>02</w:t>
            </w:r>
            <w:r w:rsidRPr="006D75DD">
              <w:rPr>
                <w:sz w:val="20"/>
              </w:rPr>
              <w:t>±0.</w:t>
            </w:r>
            <w:r>
              <w:rPr>
                <w:sz w:val="20"/>
              </w:rPr>
              <w:t>60</w:t>
            </w:r>
          </w:p>
        </w:tc>
        <w:tc>
          <w:tcPr>
            <w:tcW w:w="1350" w:type="dxa"/>
          </w:tcPr>
          <w:p w14:paraId="3B13886E" w14:textId="00515F23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-0.</w:t>
            </w:r>
            <w:r>
              <w:rPr>
                <w:sz w:val="20"/>
              </w:rPr>
              <w:t>85</w:t>
            </w:r>
            <w:r w:rsidRPr="006D75DD">
              <w:rPr>
                <w:sz w:val="20"/>
              </w:rPr>
              <w:t>±0.6</w:t>
            </w:r>
            <w:r>
              <w:rPr>
                <w:sz w:val="20"/>
              </w:rPr>
              <w:t>1</w:t>
            </w:r>
          </w:p>
        </w:tc>
        <w:tc>
          <w:tcPr>
            <w:tcW w:w="990" w:type="dxa"/>
          </w:tcPr>
          <w:p w14:paraId="1091743E" w14:textId="69937CCB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70" w:type="dxa"/>
          </w:tcPr>
          <w:p w14:paraId="4B8AAEE5" w14:textId="77777777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1E5B478" w14:textId="285DEFC4" w:rsidR="009C2F44" w:rsidRPr="003A3512" w:rsidRDefault="0027380A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0.95</w:t>
            </w:r>
            <w:r w:rsidR="00CF34D8" w:rsidRPr="003A3512">
              <w:rPr>
                <w:sz w:val="20"/>
              </w:rPr>
              <w:t>±</w:t>
            </w:r>
            <w:r w:rsidRPr="003A3512">
              <w:rPr>
                <w:sz w:val="20"/>
              </w:rPr>
              <w:t>0.57</w:t>
            </w:r>
          </w:p>
        </w:tc>
        <w:tc>
          <w:tcPr>
            <w:tcW w:w="1530" w:type="dxa"/>
          </w:tcPr>
          <w:p w14:paraId="11FF84E2" w14:textId="5F1737B1" w:rsidR="009C2F44" w:rsidRPr="003A3512" w:rsidRDefault="00CF34D8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-0.87±0.62</w:t>
            </w:r>
          </w:p>
        </w:tc>
        <w:tc>
          <w:tcPr>
            <w:tcW w:w="1440" w:type="dxa"/>
          </w:tcPr>
          <w:p w14:paraId="7E13D177" w14:textId="6CDAA14C" w:rsidR="009C2F44" w:rsidRPr="003A3512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&lt;0.001*</w:t>
            </w:r>
          </w:p>
        </w:tc>
      </w:tr>
      <w:tr w:rsidR="009C2F44" w:rsidRPr="00755020" w14:paraId="42722D57" w14:textId="5957AC67" w:rsidTr="00C42815">
        <w:trPr>
          <w:trHeight w:val="419"/>
          <w:jc w:val="center"/>
        </w:trPr>
        <w:tc>
          <w:tcPr>
            <w:tcW w:w="1766" w:type="dxa"/>
          </w:tcPr>
          <w:p w14:paraId="132CAA4C" w14:textId="77777777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40763E">
              <w:rPr>
                <w:rFonts w:hint="eastAsia"/>
                <w:b/>
                <w:sz w:val="20"/>
              </w:rPr>
              <w:t>MMSE</w:t>
            </w:r>
          </w:p>
        </w:tc>
        <w:tc>
          <w:tcPr>
            <w:tcW w:w="1303" w:type="dxa"/>
          </w:tcPr>
          <w:p w14:paraId="338DE17A" w14:textId="58F86524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9.01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23</w:t>
            </w:r>
          </w:p>
        </w:tc>
        <w:tc>
          <w:tcPr>
            <w:tcW w:w="1349" w:type="dxa"/>
          </w:tcPr>
          <w:p w14:paraId="2DB190E7" w14:textId="7F55A780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3.30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37</w:t>
            </w:r>
          </w:p>
        </w:tc>
        <w:tc>
          <w:tcPr>
            <w:tcW w:w="900" w:type="dxa"/>
          </w:tcPr>
          <w:p w14:paraId="29A1DAF4" w14:textId="560B286E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36" w:type="dxa"/>
          </w:tcPr>
          <w:p w14:paraId="1010BFBE" w14:textId="390C583C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</w:tcPr>
          <w:p w14:paraId="6D989CFC" w14:textId="70DC257C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9.0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20</w:t>
            </w:r>
          </w:p>
        </w:tc>
        <w:tc>
          <w:tcPr>
            <w:tcW w:w="1350" w:type="dxa"/>
          </w:tcPr>
          <w:p w14:paraId="1E912CD8" w14:textId="33AB4420" w:rsidR="009C2F44" w:rsidRPr="006D75DD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2.83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3.36</w:t>
            </w:r>
          </w:p>
        </w:tc>
        <w:tc>
          <w:tcPr>
            <w:tcW w:w="990" w:type="dxa"/>
          </w:tcPr>
          <w:p w14:paraId="2673AD3A" w14:textId="7A7D3B38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Cs/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70" w:type="dxa"/>
          </w:tcPr>
          <w:p w14:paraId="024CA62A" w14:textId="77777777" w:rsidR="009C2F44" w:rsidRDefault="009C2F44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147E536B" w14:textId="187C65C7" w:rsidR="009C2F44" w:rsidRPr="003A3512" w:rsidRDefault="0027380A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29.03</w:t>
            </w:r>
            <w:r w:rsidR="00CF34D8" w:rsidRPr="003A3512">
              <w:rPr>
                <w:sz w:val="20"/>
              </w:rPr>
              <w:t>±</w:t>
            </w:r>
            <w:r w:rsidRPr="003A3512">
              <w:rPr>
                <w:sz w:val="20"/>
              </w:rPr>
              <w:t>1.14</w:t>
            </w:r>
          </w:p>
        </w:tc>
        <w:tc>
          <w:tcPr>
            <w:tcW w:w="1530" w:type="dxa"/>
          </w:tcPr>
          <w:p w14:paraId="273BE0B8" w14:textId="13A9FE27" w:rsidR="009C2F44" w:rsidRPr="003A3512" w:rsidRDefault="00CF34D8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22.37±4.13</w:t>
            </w:r>
          </w:p>
        </w:tc>
        <w:tc>
          <w:tcPr>
            <w:tcW w:w="1440" w:type="dxa"/>
          </w:tcPr>
          <w:p w14:paraId="137DD419" w14:textId="21098CE9" w:rsidR="009C2F44" w:rsidRPr="003A3512" w:rsidRDefault="0027380A" w:rsidP="009C2F4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&lt;0.001*</w:t>
            </w:r>
          </w:p>
        </w:tc>
      </w:tr>
      <w:tr w:rsidR="0027380A" w:rsidRPr="00755020" w14:paraId="06FE2DC7" w14:textId="5D3E6D0A" w:rsidTr="00C42815">
        <w:trPr>
          <w:trHeight w:val="419"/>
          <w:jc w:val="center"/>
        </w:trPr>
        <w:tc>
          <w:tcPr>
            <w:tcW w:w="1766" w:type="dxa"/>
            <w:tcBorders>
              <w:bottom w:val="single" w:sz="4" w:space="0" w:color="auto"/>
            </w:tcBorders>
          </w:tcPr>
          <w:p w14:paraId="31423866" w14:textId="77777777" w:rsidR="0027380A" w:rsidRPr="006D75DD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CDR-SOB</w:t>
            </w:r>
          </w:p>
        </w:tc>
        <w:tc>
          <w:tcPr>
            <w:tcW w:w="1303" w:type="dxa"/>
            <w:tcBorders>
              <w:bottom w:val="single" w:sz="4" w:space="0" w:color="auto"/>
            </w:tcBorders>
          </w:tcPr>
          <w:p w14:paraId="547A7A12" w14:textId="0BBC7C47" w:rsidR="0027380A" w:rsidRPr="006D75DD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0.05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16</w:t>
            </w:r>
          </w:p>
        </w:tc>
        <w:tc>
          <w:tcPr>
            <w:tcW w:w="1349" w:type="dxa"/>
            <w:tcBorders>
              <w:bottom w:val="single" w:sz="4" w:space="0" w:color="auto"/>
            </w:tcBorders>
          </w:tcPr>
          <w:p w14:paraId="038E8EE2" w14:textId="0BADA659" w:rsidR="0027380A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4.59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70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1516059" w14:textId="241193E5" w:rsidR="0027380A" w:rsidRPr="006D75DD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F0C17FF" w14:textId="41597E5C" w:rsidR="0027380A" w:rsidRPr="006D75DD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81" w:type="dxa"/>
            <w:tcBorders>
              <w:bottom w:val="single" w:sz="4" w:space="0" w:color="auto"/>
            </w:tcBorders>
          </w:tcPr>
          <w:p w14:paraId="5E014556" w14:textId="72F2E8CB" w:rsidR="0027380A" w:rsidRPr="006D75DD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0.0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47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1507752" w14:textId="420E950E" w:rsidR="0027380A" w:rsidRPr="006D75DD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4.77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08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AE3232B" w14:textId="69900703" w:rsidR="0027380A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Cs/>
                <w:sz w:val="20"/>
              </w:rPr>
            </w:pPr>
            <w:r>
              <w:rPr>
                <w:sz w:val="20"/>
              </w:rPr>
              <w:t>&lt;0.001*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02BBCBC0" w14:textId="77777777" w:rsidR="0027380A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1305044" w14:textId="34BF336E" w:rsidR="0027380A" w:rsidRPr="003A3512" w:rsidRDefault="00CF34D8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0.14±0.71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675BE79" w14:textId="6C409849" w:rsidR="0027380A" w:rsidRPr="003A3512" w:rsidRDefault="00CF34D8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4.95±2.36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EEA0E0C" w14:textId="3624D0F1" w:rsidR="0027380A" w:rsidRPr="003A3512" w:rsidRDefault="0027380A" w:rsidP="0027380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3A3512">
              <w:rPr>
                <w:sz w:val="20"/>
              </w:rPr>
              <w:t>&lt;0.001*</w:t>
            </w:r>
          </w:p>
        </w:tc>
      </w:tr>
    </w:tbl>
    <w:p w14:paraId="7C2583EB" w14:textId="2EB3D4A1" w:rsidR="00D460FE" w:rsidRDefault="00FB3CE4" w:rsidP="00A346EF">
      <w:pPr>
        <w:autoSpaceDE w:val="0"/>
        <w:autoSpaceDN w:val="0"/>
        <w:adjustRightInd w:val="0"/>
        <w:spacing w:line="480" w:lineRule="auto"/>
        <w:jc w:val="both"/>
      </w:pPr>
      <w:r w:rsidRPr="00DA4ED3">
        <w:t>Note: Data on age are range and mean ± SD. Data on education</w:t>
      </w:r>
      <w:r>
        <w:t xml:space="preserve"> </w:t>
      </w:r>
      <w:r w:rsidRPr="00DA4ED3">
        <w:t>and memory are mean ± SD.</w:t>
      </w:r>
      <w:r w:rsidRPr="002A681A">
        <w:t xml:space="preserve"> </w:t>
      </w:r>
      <w:r>
        <w:t xml:space="preserve">Data on memory are in z-scores. </w:t>
      </w:r>
      <w:r w:rsidRPr="00DA4ED3">
        <w:t xml:space="preserve">Abbreviations: </w:t>
      </w:r>
      <w:r>
        <w:t>CN</w:t>
      </w:r>
      <w:r w:rsidRPr="00DA4ED3">
        <w:t xml:space="preserve"> = cognitively </w:t>
      </w:r>
      <w:r>
        <w:t xml:space="preserve">normal; </w:t>
      </w:r>
      <w:r w:rsidRPr="00DA4ED3">
        <w:t>MCI = mild cognitive impairme</w:t>
      </w:r>
      <w:r>
        <w:t>nt</w:t>
      </w:r>
      <w:r w:rsidRPr="00DA4ED3">
        <w:t>;</w:t>
      </w:r>
      <w:r w:rsidRPr="009D4646">
        <w:t xml:space="preserve"> </w:t>
      </w:r>
      <w:r w:rsidR="003D379D" w:rsidRPr="003D379D">
        <w:t>AD = Alzheimer's disease;</w:t>
      </w:r>
      <w:r w:rsidRPr="00DA4ED3">
        <w:t xml:space="preserve"> A= β-amyloid</w:t>
      </w:r>
      <w:r w:rsidRPr="00DA4ED3">
        <w:rPr>
          <w:rFonts w:hint="eastAsia"/>
        </w:rPr>
        <w:t>; T</w:t>
      </w:r>
      <w:r w:rsidRPr="00DA4ED3">
        <w:t xml:space="preserve"> </w:t>
      </w:r>
      <w:r w:rsidRPr="00DA4ED3">
        <w:rPr>
          <w:rFonts w:hint="eastAsia"/>
        </w:rPr>
        <w:t>=</w:t>
      </w:r>
      <w:r w:rsidRPr="00DA4ED3">
        <w:t xml:space="preserve"> </w:t>
      </w:r>
      <w:r w:rsidRPr="00DA4ED3">
        <w:rPr>
          <w:rFonts w:hint="eastAsia"/>
        </w:rPr>
        <w:t>tau</w:t>
      </w:r>
      <w:r w:rsidRPr="00DA4ED3">
        <w:t>; ‘+’ = positive; ‘-’ = negative</w:t>
      </w:r>
      <w:r>
        <w:t>; y = years; M = male; F = female;</w:t>
      </w:r>
      <w:r w:rsidRPr="002A681A">
        <w:t xml:space="preserve"> </w:t>
      </w:r>
      <w:r>
        <w:t xml:space="preserve">R = right; L = left; </w:t>
      </w:r>
      <w:r w:rsidRPr="00DB2425">
        <w:t>MMSE</w:t>
      </w:r>
      <w:r>
        <w:t xml:space="preserve"> =</w:t>
      </w:r>
      <w:r w:rsidRPr="00DB2425">
        <w:t xml:space="preserve"> Mini-Mental State Exam</w:t>
      </w:r>
      <w:r>
        <w:t xml:space="preserve">; </w:t>
      </w:r>
      <w:r w:rsidRPr="00DB2425">
        <w:t xml:space="preserve">CDR-SOB </w:t>
      </w:r>
      <w:r>
        <w:t xml:space="preserve">= </w:t>
      </w:r>
      <w:r w:rsidRPr="00DB2425">
        <w:t>Clinical Dementia Rating scale</w:t>
      </w:r>
      <w:r>
        <w:t xml:space="preserve">-sum of box. </w:t>
      </w:r>
      <w:r w:rsidR="0018409C">
        <w:t>*</w:t>
      </w:r>
      <w:r>
        <w:t xml:space="preserve"> </w:t>
      </w:r>
      <w:r w:rsidR="0018409C">
        <w:t>indicate</w:t>
      </w:r>
      <w:r>
        <w:t xml:space="preserve"> significant group difference </w:t>
      </w:r>
      <w:r w:rsidR="0018409C">
        <w:t>between</w:t>
      </w:r>
      <w:r>
        <w:t xml:space="preserve"> CN</w:t>
      </w:r>
      <w:r w:rsidR="0018409C">
        <w:t xml:space="preserve"> </w:t>
      </w:r>
      <w:r>
        <w:t xml:space="preserve">and </w:t>
      </w:r>
      <w:r w:rsidRPr="00E02CF4">
        <w:t>probable AD</w:t>
      </w:r>
      <w:r>
        <w:t>.</w:t>
      </w:r>
    </w:p>
    <w:p w14:paraId="43F0FD5A" w14:textId="77777777" w:rsidR="003D379D" w:rsidRDefault="003D379D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</w:p>
    <w:bookmarkEnd w:id="0"/>
    <w:p w14:paraId="68887E3F" w14:textId="11682892" w:rsidR="00DD3D5F" w:rsidRDefault="00DD3D5F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</w:p>
    <w:sectPr w:rsidR="00DD3D5F" w:rsidSect="00197DEF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7cwMjYxMLEwMTdT0lEKTi0uzszPAykwrAUAS0H7GSwAAAA=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style size=&quot;12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3298A"/>
    <w:rsid w:val="00001E19"/>
    <w:rsid w:val="000075F6"/>
    <w:rsid w:val="000151C4"/>
    <w:rsid w:val="00035EE7"/>
    <w:rsid w:val="00036CA1"/>
    <w:rsid w:val="00043421"/>
    <w:rsid w:val="00045D8C"/>
    <w:rsid w:val="00055E58"/>
    <w:rsid w:val="00056886"/>
    <w:rsid w:val="00070C69"/>
    <w:rsid w:val="000A3548"/>
    <w:rsid w:val="000B285A"/>
    <w:rsid w:val="000C5A7C"/>
    <w:rsid w:val="000E1ED4"/>
    <w:rsid w:val="000E4E0F"/>
    <w:rsid w:val="000E70AF"/>
    <w:rsid w:val="000E77B8"/>
    <w:rsid w:val="000F6EDC"/>
    <w:rsid w:val="0010071B"/>
    <w:rsid w:val="001045E0"/>
    <w:rsid w:val="001458AF"/>
    <w:rsid w:val="00146536"/>
    <w:rsid w:val="00151E3F"/>
    <w:rsid w:val="00154161"/>
    <w:rsid w:val="00160D88"/>
    <w:rsid w:val="00163E13"/>
    <w:rsid w:val="00171BA3"/>
    <w:rsid w:val="0018409C"/>
    <w:rsid w:val="00185119"/>
    <w:rsid w:val="0019430A"/>
    <w:rsid w:val="00197DEF"/>
    <w:rsid w:val="001A209D"/>
    <w:rsid w:val="001A795E"/>
    <w:rsid w:val="001B489B"/>
    <w:rsid w:val="001E0644"/>
    <w:rsid w:val="001E6375"/>
    <w:rsid w:val="00206635"/>
    <w:rsid w:val="00211010"/>
    <w:rsid w:val="00213CFD"/>
    <w:rsid w:val="00216CBE"/>
    <w:rsid w:val="00217566"/>
    <w:rsid w:val="00222871"/>
    <w:rsid w:val="00236085"/>
    <w:rsid w:val="0027380A"/>
    <w:rsid w:val="002A681A"/>
    <w:rsid w:val="002B06A1"/>
    <w:rsid w:val="002B51F3"/>
    <w:rsid w:val="002D6795"/>
    <w:rsid w:val="002E23DB"/>
    <w:rsid w:val="002E4991"/>
    <w:rsid w:val="002F0771"/>
    <w:rsid w:val="002F3479"/>
    <w:rsid w:val="00303797"/>
    <w:rsid w:val="0030746D"/>
    <w:rsid w:val="00312A5E"/>
    <w:rsid w:val="0031373E"/>
    <w:rsid w:val="00342C1B"/>
    <w:rsid w:val="0036128D"/>
    <w:rsid w:val="0039373D"/>
    <w:rsid w:val="003A3512"/>
    <w:rsid w:val="003D379D"/>
    <w:rsid w:val="003D7940"/>
    <w:rsid w:val="003E5E71"/>
    <w:rsid w:val="003F084D"/>
    <w:rsid w:val="003F119E"/>
    <w:rsid w:val="00402DF8"/>
    <w:rsid w:val="00404BEB"/>
    <w:rsid w:val="00410FF3"/>
    <w:rsid w:val="00412656"/>
    <w:rsid w:val="00413D84"/>
    <w:rsid w:val="0043176B"/>
    <w:rsid w:val="0043521E"/>
    <w:rsid w:val="004418E5"/>
    <w:rsid w:val="00464711"/>
    <w:rsid w:val="00477442"/>
    <w:rsid w:val="0048087F"/>
    <w:rsid w:val="004A4A45"/>
    <w:rsid w:val="004B03D2"/>
    <w:rsid w:val="004B6413"/>
    <w:rsid w:val="004C4295"/>
    <w:rsid w:val="004F7EEB"/>
    <w:rsid w:val="00510E80"/>
    <w:rsid w:val="0053006A"/>
    <w:rsid w:val="005347A7"/>
    <w:rsid w:val="0054591F"/>
    <w:rsid w:val="00557E35"/>
    <w:rsid w:val="00563C6E"/>
    <w:rsid w:val="00581580"/>
    <w:rsid w:val="0058328B"/>
    <w:rsid w:val="005860BC"/>
    <w:rsid w:val="005C1733"/>
    <w:rsid w:val="006074AA"/>
    <w:rsid w:val="00654965"/>
    <w:rsid w:val="00674265"/>
    <w:rsid w:val="00687F8C"/>
    <w:rsid w:val="006A2E9F"/>
    <w:rsid w:val="006C06E5"/>
    <w:rsid w:val="006C0828"/>
    <w:rsid w:val="006D1105"/>
    <w:rsid w:val="006D5B31"/>
    <w:rsid w:val="006D63CF"/>
    <w:rsid w:val="006F3201"/>
    <w:rsid w:val="006F5A9C"/>
    <w:rsid w:val="0071242E"/>
    <w:rsid w:val="00720260"/>
    <w:rsid w:val="00747898"/>
    <w:rsid w:val="00755020"/>
    <w:rsid w:val="00755753"/>
    <w:rsid w:val="00764A5D"/>
    <w:rsid w:val="00793B2C"/>
    <w:rsid w:val="00793CAC"/>
    <w:rsid w:val="007E7325"/>
    <w:rsid w:val="007F2928"/>
    <w:rsid w:val="008351AA"/>
    <w:rsid w:val="00843754"/>
    <w:rsid w:val="00860FE6"/>
    <w:rsid w:val="00875B2E"/>
    <w:rsid w:val="008A4822"/>
    <w:rsid w:val="008A4D04"/>
    <w:rsid w:val="008B20C4"/>
    <w:rsid w:val="008B6B98"/>
    <w:rsid w:val="008C3956"/>
    <w:rsid w:val="008D10E5"/>
    <w:rsid w:val="008E0310"/>
    <w:rsid w:val="008F2682"/>
    <w:rsid w:val="008F7DBD"/>
    <w:rsid w:val="0090040C"/>
    <w:rsid w:val="00906AE2"/>
    <w:rsid w:val="009115F6"/>
    <w:rsid w:val="00914F66"/>
    <w:rsid w:val="009302EB"/>
    <w:rsid w:val="00976E92"/>
    <w:rsid w:val="0098471B"/>
    <w:rsid w:val="009854B5"/>
    <w:rsid w:val="00996D5F"/>
    <w:rsid w:val="00997AC4"/>
    <w:rsid w:val="009A6F7F"/>
    <w:rsid w:val="009C1DFF"/>
    <w:rsid w:val="009C2F44"/>
    <w:rsid w:val="009D3A0D"/>
    <w:rsid w:val="009E3562"/>
    <w:rsid w:val="009E5A17"/>
    <w:rsid w:val="00A003B3"/>
    <w:rsid w:val="00A04201"/>
    <w:rsid w:val="00A346EF"/>
    <w:rsid w:val="00A67C22"/>
    <w:rsid w:val="00AB40F6"/>
    <w:rsid w:val="00AD0366"/>
    <w:rsid w:val="00AF1808"/>
    <w:rsid w:val="00AF2368"/>
    <w:rsid w:val="00AF29B9"/>
    <w:rsid w:val="00B2318F"/>
    <w:rsid w:val="00B3298A"/>
    <w:rsid w:val="00B329E0"/>
    <w:rsid w:val="00B442D7"/>
    <w:rsid w:val="00B46426"/>
    <w:rsid w:val="00B46496"/>
    <w:rsid w:val="00B60784"/>
    <w:rsid w:val="00B657D8"/>
    <w:rsid w:val="00B82364"/>
    <w:rsid w:val="00B82743"/>
    <w:rsid w:val="00B84EBD"/>
    <w:rsid w:val="00B8745D"/>
    <w:rsid w:val="00B96D59"/>
    <w:rsid w:val="00BA09C4"/>
    <w:rsid w:val="00BD5966"/>
    <w:rsid w:val="00BE26F9"/>
    <w:rsid w:val="00C32C82"/>
    <w:rsid w:val="00C36F94"/>
    <w:rsid w:val="00C37664"/>
    <w:rsid w:val="00C40538"/>
    <w:rsid w:val="00C41B82"/>
    <w:rsid w:val="00C42815"/>
    <w:rsid w:val="00C440A5"/>
    <w:rsid w:val="00C51B64"/>
    <w:rsid w:val="00C64CCD"/>
    <w:rsid w:val="00C916A4"/>
    <w:rsid w:val="00CD4B79"/>
    <w:rsid w:val="00CE30F3"/>
    <w:rsid w:val="00CF2EB4"/>
    <w:rsid w:val="00CF34D8"/>
    <w:rsid w:val="00D006A4"/>
    <w:rsid w:val="00D108F0"/>
    <w:rsid w:val="00D44A0F"/>
    <w:rsid w:val="00D460FE"/>
    <w:rsid w:val="00D539C2"/>
    <w:rsid w:val="00D54165"/>
    <w:rsid w:val="00D63310"/>
    <w:rsid w:val="00D81DC6"/>
    <w:rsid w:val="00D84BF4"/>
    <w:rsid w:val="00DB0A30"/>
    <w:rsid w:val="00DB2425"/>
    <w:rsid w:val="00DB6DFC"/>
    <w:rsid w:val="00DC4CBC"/>
    <w:rsid w:val="00DD3D5F"/>
    <w:rsid w:val="00DE41EF"/>
    <w:rsid w:val="00DF647D"/>
    <w:rsid w:val="00DF76AC"/>
    <w:rsid w:val="00E02CF4"/>
    <w:rsid w:val="00E1059B"/>
    <w:rsid w:val="00E5726C"/>
    <w:rsid w:val="00E76792"/>
    <w:rsid w:val="00EA13A5"/>
    <w:rsid w:val="00EA6A18"/>
    <w:rsid w:val="00ED4388"/>
    <w:rsid w:val="00F15F37"/>
    <w:rsid w:val="00F23585"/>
    <w:rsid w:val="00F26AB5"/>
    <w:rsid w:val="00F375F5"/>
    <w:rsid w:val="00F479BD"/>
    <w:rsid w:val="00F50342"/>
    <w:rsid w:val="00F85D9B"/>
    <w:rsid w:val="00F96E54"/>
    <w:rsid w:val="00FB3CE4"/>
    <w:rsid w:val="00FB4E40"/>
    <w:rsid w:val="00FD300F"/>
    <w:rsid w:val="00FD7AB9"/>
    <w:rsid w:val="00FE4592"/>
    <w:rsid w:val="00FF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18F42"/>
  <w15:chartTrackingRefBased/>
  <w15:docId w15:val="{CED73EBE-D134-467E-BDA6-1C79B236F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442"/>
    <w:pPr>
      <w:spacing w:after="0" w:line="240" w:lineRule="auto"/>
    </w:pPr>
    <w:rPr>
      <w:rFonts w:ascii="Times" w:eastAsia="SimSu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74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42"/>
    <w:rPr>
      <w:rFonts w:ascii="Segoe UI" w:eastAsia="Times New Roman" w:hAnsi="Segoe UI" w:cs="Segoe UI"/>
      <w:sz w:val="18"/>
      <w:szCs w:val="18"/>
      <w:lang w:val="en-SG"/>
    </w:rPr>
  </w:style>
  <w:style w:type="character" w:styleId="CommentReference">
    <w:name w:val="annotation reference"/>
    <w:basedOn w:val="DefaultParagraphFont"/>
    <w:unhideWhenUsed/>
    <w:qFormat/>
    <w:rsid w:val="00CD4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B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D4B79"/>
    <w:rPr>
      <w:rFonts w:ascii="Times New Roman" w:eastAsia="Times New Roman" w:hAnsi="Times New Roman" w:cs="Times New Roman"/>
      <w:sz w:val="20"/>
      <w:szCs w:val="20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79"/>
    <w:rPr>
      <w:rFonts w:ascii="Times New Roman" w:eastAsia="Times New Roman" w:hAnsi="Times New Roman" w:cs="Times New Roman"/>
      <w:b/>
      <w:bCs/>
      <w:sz w:val="20"/>
      <w:szCs w:val="20"/>
      <w:lang w:val="en-SG"/>
    </w:rPr>
  </w:style>
  <w:style w:type="character" w:styleId="Hyperlink">
    <w:name w:val="Hyperlink"/>
    <w:basedOn w:val="DefaultParagraphFont"/>
    <w:uiPriority w:val="99"/>
    <w:unhideWhenUsed/>
    <w:rsid w:val="00431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176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64A5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customStyle="1" w:styleId="EndNoteBibliography">
    <w:name w:val="EndNote Bibliography"/>
    <w:basedOn w:val="Normal"/>
    <w:link w:val="EndNoteBibliographyChar"/>
    <w:rsid w:val="00764A5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styleId="Revision">
    <w:name w:val="Revision"/>
    <w:hidden/>
    <w:uiPriority w:val="99"/>
    <w:semiHidden/>
    <w:rsid w:val="003F11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FE0DE-90A6-4E92-B6B1-78DFD5622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9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Xing</dc:creator>
  <cp:keywords/>
  <dc:description/>
  <cp:lastModifiedBy>Qian Xing</cp:lastModifiedBy>
  <cp:revision>30</cp:revision>
  <dcterms:created xsi:type="dcterms:W3CDTF">2021-12-20T07:54:00Z</dcterms:created>
  <dcterms:modified xsi:type="dcterms:W3CDTF">2022-08-23T03:32:00Z</dcterms:modified>
</cp:coreProperties>
</file>